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1A0053" w14:textId="18626FC3" w:rsidR="007D3CD2" w:rsidRPr="00FF34D1" w:rsidRDefault="00AD765D" w:rsidP="007D3CD2">
      <w:pPr>
        <w:jc w:val="center"/>
        <w:rPr>
          <w:rFonts w:cstheme="minorHAnsi"/>
          <w:b/>
          <w:bCs/>
          <w:sz w:val="28"/>
          <w:szCs w:val="28"/>
          <w:u w:val="single"/>
        </w:rPr>
      </w:pPr>
      <w:r w:rsidRPr="00FF34D1">
        <w:rPr>
          <w:rFonts w:cstheme="minorHAnsi"/>
          <w:b/>
          <w:bCs/>
          <w:sz w:val="28"/>
          <w:szCs w:val="28"/>
          <w:u w:val="single"/>
        </w:rPr>
        <w:t>P</w:t>
      </w:r>
      <w:r w:rsidR="007D3CD2" w:rsidRPr="00FF34D1">
        <w:rPr>
          <w:rFonts w:cstheme="minorHAnsi"/>
          <w:b/>
          <w:bCs/>
          <w:sz w:val="28"/>
          <w:szCs w:val="28"/>
          <w:u w:val="single"/>
        </w:rPr>
        <w:t>ROJECT</w:t>
      </w:r>
    </w:p>
    <w:p w14:paraId="13665C8A" w14:textId="7DEAA873" w:rsidR="002A4E41" w:rsidRPr="00FF34D1" w:rsidRDefault="00616901" w:rsidP="007D3CD2">
      <w:pPr>
        <w:jc w:val="center"/>
        <w:rPr>
          <w:rFonts w:cstheme="minorHAnsi"/>
          <w:b/>
          <w:bCs/>
          <w:sz w:val="28"/>
          <w:szCs w:val="28"/>
          <w:u w:val="single"/>
        </w:rPr>
      </w:pPr>
      <w:r w:rsidRPr="00FF34D1">
        <w:rPr>
          <w:rFonts w:cstheme="minorHAnsi"/>
          <w:b/>
          <w:bCs/>
          <w:sz w:val="28"/>
          <w:szCs w:val="28"/>
          <w:u w:val="single"/>
        </w:rPr>
        <w:t xml:space="preserve">SQL </w:t>
      </w:r>
      <w:r w:rsidR="0025250D">
        <w:rPr>
          <w:rFonts w:cstheme="minorHAnsi"/>
          <w:b/>
          <w:bCs/>
          <w:sz w:val="28"/>
          <w:szCs w:val="28"/>
          <w:u w:val="single"/>
        </w:rPr>
        <w:t>Query Optimi</w:t>
      </w:r>
      <w:r w:rsidR="004D6A9F">
        <w:rPr>
          <w:rFonts w:cstheme="minorHAnsi"/>
          <w:b/>
          <w:bCs/>
          <w:sz w:val="28"/>
          <w:szCs w:val="28"/>
          <w:u w:val="single"/>
        </w:rPr>
        <w:t>z</w:t>
      </w:r>
      <w:r w:rsidR="0025250D">
        <w:rPr>
          <w:rFonts w:cstheme="minorHAnsi"/>
          <w:b/>
          <w:bCs/>
          <w:sz w:val="28"/>
          <w:szCs w:val="28"/>
          <w:u w:val="single"/>
        </w:rPr>
        <w:t>ation</w:t>
      </w:r>
    </w:p>
    <w:p w14:paraId="098B31A5" w14:textId="77777777" w:rsidR="007D3CD2" w:rsidRPr="00FF34D1" w:rsidRDefault="007D3CD2" w:rsidP="007D3CD2">
      <w:pPr>
        <w:rPr>
          <w:rFonts w:cstheme="minorHAnsi"/>
        </w:rPr>
      </w:pPr>
    </w:p>
    <w:p w14:paraId="3BFC30FA" w14:textId="77777777" w:rsidR="007D3CD2" w:rsidRPr="00FF34D1" w:rsidRDefault="007D3CD2" w:rsidP="007D3CD2">
      <w:pPr>
        <w:rPr>
          <w:rFonts w:cstheme="minorHAnsi"/>
          <w:b/>
          <w:bCs/>
        </w:rPr>
      </w:pPr>
      <w:r w:rsidRPr="00FF34D1">
        <w:rPr>
          <w:rFonts w:cstheme="minorHAnsi"/>
          <w:b/>
          <w:bCs/>
        </w:rPr>
        <w:t>Database schema:</w:t>
      </w:r>
    </w:p>
    <w:p w14:paraId="54EFBCD6" w14:textId="720615AF" w:rsidR="007D3CD2" w:rsidRPr="00FF34D1" w:rsidRDefault="00CC22CC" w:rsidP="007D3CD2">
      <w:pPr>
        <w:rPr>
          <w:rFonts w:cstheme="minorHAnsi"/>
        </w:rPr>
      </w:pPr>
      <w:r w:rsidRPr="00FF34D1">
        <w:rPr>
          <w:rFonts w:cstheme="minorHAnsi"/>
          <w:noProof/>
        </w:rPr>
        <w:drawing>
          <wp:inline distT="0" distB="0" distL="0" distR="0" wp14:anchorId="135DF51C" wp14:editId="412600F7">
            <wp:extent cx="5731510" cy="3572933"/>
            <wp:effectExtent l="0" t="0" r="2540" b="8890"/>
            <wp:docPr id="1" name="Picture 1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034"/>
                    <a:stretch/>
                  </pic:blipFill>
                  <pic:spPr bwMode="auto">
                    <a:xfrm>
                      <a:off x="0" y="0"/>
                      <a:ext cx="5731510" cy="3572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3C4085" w14:textId="77777777" w:rsidR="0003454D" w:rsidRPr="00FF34D1" w:rsidRDefault="0003454D" w:rsidP="00817346">
      <w:pPr>
        <w:rPr>
          <w:rFonts w:cstheme="minorHAnsi"/>
          <w:b/>
          <w:bCs/>
        </w:rPr>
      </w:pPr>
    </w:p>
    <w:p w14:paraId="6A99908C" w14:textId="77777777" w:rsidR="00386C1B" w:rsidRPr="00FF34D1" w:rsidRDefault="00386C1B" w:rsidP="00817346">
      <w:pPr>
        <w:rPr>
          <w:rFonts w:cstheme="minorHAnsi"/>
          <w:b/>
          <w:bCs/>
        </w:rPr>
      </w:pPr>
    </w:p>
    <w:p w14:paraId="14288C2D" w14:textId="3E1D0FE8" w:rsidR="002C474A" w:rsidRPr="00FF34D1" w:rsidRDefault="002C474A" w:rsidP="00817346">
      <w:pPr>
        <w:rPr>
          <w:rFonts w:cstheme="minorHAnsi"/>
        </w:rPr>
      </w:pPr>
      <w:r w:rsidRPr="00FF34D1">
        <w:rPr>
          <w:rFonts w:cstheme="minorHAnsi"/>
        </w:rPr>
        <w:t>The healthcare department attempting to use the resources more efficiently. It already has some queries that are being used for different purpose</w:t>
      </w:r>
      <w:r w:rsidR="000215A8">
        <w:rPr>
          <w:rFonts w:cstheme="minorHAnsi"/>
        </w:rPr>
        <w:t>s</w:t>
      </w:r>
      <w:r w:rsidRPr="00FF34D1">
        <w:rPr>
          <w:rFonts w:cstheme="minorHAnsi"/>
        </w:rPr>
        <w:t>. The management suspects that these qu</w:t>
      </w:r>
      <w:r w:rsidR="000215A8">
        <w:rPr>
          <w:rFonts w:cstheme="minorHAnsi"/>
        </w:rPr>
        <w:t>e</w:t>
      </w:r>
      <w:r w:rsidRPr="00FF34D1">
        <w:rPr>
          <w:rFonts w:cstheme="minorHAnsi"/>
        </w:rPr>
        <w:t xml:space="preserve">ries might not be </w:t>
      </w:r>
      <w:proofErr w:type="gramStart"/>
      <w:r w:rsidRPr="00FF34D1">
        <w:rPr>
          <w:rFonts w:cstheme="minorHAnsi"/>
        </w:rPr>
        <w:t>efficient</w:t>
      </w:r>
      <w:proofErr w:type="gramEnd"/>
      <w:r w:rsidRPr="00FF34D1">
        <w:rPr>
          <w:rFonts w:cstheme="minorHAnsi"/>
        </w:rPr>
        <w:t xml:space="preserve"> so they have requested to optimi</w:t>
      </w:r>
      <w:r w:rsidR="000215A8">
        <w:rPr>
          <w:rFonts w:cstheme="minorHAnsi"/>
        </w:rPr>
        <w:t>z</w:t>
      </w:r>
      <w:r w:rsidRPr="00FF34D1">
        <w:rPr>
          <w:rFonts w:cstheme="minorHAnsi"/>
        </w:rPr>
        <w:t>e the existing queries wherever necessary.</w:t>
      </w:r>
      <w:r w:rsidRPr="00FF34D1">
        <w:rPr>
          <w:rFonts w:cstheme="minorHAnsi"/>
        </w:rPr>
        <w:br/>
      </w:r>
    </w:p>
    <w:p w14:paraId="1E60F974" w14:textId="74C73A2D" w:rsidR="002C474A" w:rsidRPr="00FF34D1" w:rsidRDefault="002C474A" w:rsidP="00817346">
      <w:pPr>
        <w:rPr>
          <w:rFonts w:cstheme="minorHAnsi"/>
        </w:rPr>
      </w:pPr>
      <w:r w:rsidRPr="00FF34D1">
        <w:rPr>
          <w:rFonts w:cstheme="minorHAnsi"/>
        </w:rPr>
        <w:t>Given are some queries</w:t>
      </w:r>
      <w:r w:rsidR="007E6353" w:rsidRPr="00FF34D1">
        <w:rPr>
          <w:rFonts w:cstheme="minorHAnsi"/>
        </w:rPr>
        <w:t xml:space="preserve"> written in SQL server</w:t>
      </w:r>
      <w:r w:rsidRPr="00FF34D1">
        <w:rPr>
          <w:rFonts w:cstheme="minorHAnsi"/>
        </w:rPr>
        <w:t xml:space="preserve"> which may be optimi</w:t>
      </w:r>
      <w:r w:rsidR="000215A8">
        <w:rPr>
          <w:rFonts w:cstheme="minorHAnsi"/>
        </w:rPr>
        <w:t>z</w:t>
      </w:r>
      <w:r w:rsidRPr="00FF34D1">
        <w:rPr>
          <w:rFonts w:cstheme="minorHAnsi"/>
        </w:rPr>
        <w:t>ed if necessary.</w:t>
      </w:r>
    </w:p>
    <w:p w14:paraId="7BB1298E" w14:textId="77777777" w:rsidR="002C474A" w:rsidRPr="00FF34D1" w:rsidRDefault="002C474A" w:rsidP="002C474A">
      <w:pPr>
        <w:rPr>
          <w:rFonts w:cstheme="minorHAnsi"/>
        </w:rPr>
      </w:pPr>
    </w:p>
    <w:p w14:paraId="56941410" w14:textId="77777777" w:rsidR="002C474A" w:rsidRPr="00FF34D1" w:rsidRDefault="002C474A" w:rsidP="002C474A">
      <w:pPr>
        <w:rPr>
          <w:rFonts w:cstheme="minorHAnsi"/>
          <w:b/>
          <w:bCs/>
        </w:rPr>
      </w:pPr>
      <w:r w:rsidRPr="00FF34D1">
        <w:rPr>
          <w:rFonts w:cstheme="minorHAnsi"/>
          <w:b/>
          <w:bCs/>
        </w:rPr>
        <w:t xml:space="preserve">Query 1: </w:t>
      </w:r>
    </w:p>
    <w:p w14:paraId="391C9ED2" w14:textId="68B2A625" w:rsidR="00DA4E69" w:rsidRDefault="00DA4E69" w:rsidP="00DA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 For each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age</w:t>
      </w:r>
      <w:r>
        <w:rPr>
          <w:rFonts w:ascii="Consolas" w:hAnsi="Consolas" w:cs="Consolas"/>
          <w:color w:val="008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in years)</w:t>
      </w:r>
      <w:r>
        <w:rPr>
          <w:rFonts w:ascii="Consolas" w:hAnsi="Consolas" w:cs="Consolas"/>
          <w:color w:val="008000"/>
          <w:sz w:val="19"/>
          <w:szCs w:val="19"/>
        </w:rPr>
        <w:t>, how many patients have gone for treatment</w:t>
      </w:r>
      <w:r w:rsidR="000215A8">
        <w:rPr>
          <w:rFonts w:ascii="Consolas" w:hAnsi="Consolas" w:cs="Consolas"/>
          <w:color w:val="008000"/>
          <w:sz w:val="19"/>
          <w:szCs w:val="19"/>
        </w:rPr>
        <w:t>?</w:t>
      </w:r>
    </w:p>
    <w:p w14:paraId="1A05BDFA" w14:textId="77777777" w:rsidR="00DA4E69" w:rsidRDefault="00DA4E69" w:rsidP="00DA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DATEDIFF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hour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dob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GETDATE</w:t>
      </w:r>
      <w:r>
        <w:rPr>
          <w:rFonts w:ascii="Consolas" w:hAnsi="Consolas" w:cs="Consolas"/>
          <w:color w:val="808080"/>
          <w:sz w:val="19"/>
          <w:szCs w:val="19"/>
        </w:rPr>
        <w:t>())/</w:t>
      </w:r>
      <w:r>
        <w:rPr>
          <w:rFonts w:ascii="Consolas" w:hAnsi="Consolas" w:cs="Consolas"/>
          <w:color w:val="000000"/>
          <w:sz w:val="19"/>
          <w:szCs w:val="19"/>
        </w:rPr>
        <w:t xml:space="preserve">8766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ag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*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Treatments</w:t>
      </w:r>
      <w:proofErr w:type="spellEnd"/>
    </w:p>
    <w:p w14:paraId="6955D192" w14:textId="77777777" w:rsidR="00DA4E69" w:rsidRDefault="00DA4E69" w:rsidP="00DA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Person</w:t>
      </w:r>
    </w:p>
    <w:p w14:paraId="1C55BF42" w14:textId="77777777" w:rsidR="00DA4E69" w:rsidRDefault="00DA4E69" w:rsidP="00DA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Patient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tien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tient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ers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ersonID</w:t>
      </w:r>
      <w:proofErr w:type="spellEnd"/>
    </w:p>
    <w:p w14:paraId="20970C10" w14:textId="77777777" w:rsidR="00DA4E69" w:rsidRDefault="00DA4E69" w:rsidP="00DA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Treatment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reatmen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tient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atien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atientID</w:t>
      </w:r>
      <w:proofErr w:type="spellEnd"/>
    </w:p>
    <w:p w14:paraId="5DB6876B" w14:textId="77777777" w:rsidR="00DA4E69" w:rsidRDefault="00DA4E69" w:rsidP="00DA4E6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DATEDIFF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FF00FF"/>
          <w:sz w:val="19"/>
          <w:szCs w:val="19"/>
        </w:rPr>
        <w:t>hour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dob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GETDATE</w:t>
      </w:r>
      <w:r>
        <w:rPr>
          <w:rFonts w:ascii="Consolas" w:hAnsi="Consolas" w:cs="Consolas"/>
          <w:color w:val="808080"/>
          <w:sz w:val="19"/>
          <w:szCs w:val="19"/>
        </w:rPr>
        <w:t>())/</w:t>
      </w:r>
      <w:r>
        <w:rPr>
          <w:rFonts w:ascii="Consolas" w:hAnsi="Consolas" w:cs="Consolas"/>
          <w:color w:val="000000"/>
          <w:sz w:val="19"/>
          <w:szCs w:val="19"/>
        </w:rPr>
        <w:t>8766</w:t>
      </w:r>
    </w:p>
    <w:p w14:paraId="6B31396D" w14:textId="2043FB2B" w:rsidR="002C474A" w:rsidRDefault="00DA4E69" w:rsidP="00DA4E69">
      <w:pPr>
        <w:rPr>
          <w:rFonts w:ascii="Consolas" w:hAnsi="Consolas" w:cs="Consolas"/>
          <w:color w:val="80808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Treatment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desc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  <w:proofErr w:type="gramEnd"/>
    </w:p>
    <w:p w14:paraId="14481344" w14:textId="26C05B98" w:rsidR="00DA4E69" w:rsidRDefault="00DA4E69" w:rsidP="00DA4E69">
      <w:pPr>
        <w:rPr>
          <w:rFonts w:cstheme="minorHAnsi"/>
        </w:rPr>
      </w:pPr>
    </w:p>
    <w:p w14:paraId="3C868AE5" w14:textId="77777777" w:rsidR="006B7483" w:rsidRPr="00FF34D1" w:rsidRDefault="006B7483" w:rsidP="00DA4E69">
      <w:pPr>
        <w:rPr>
          <w:rFonts w:cstheme="minorHAnsi"/>
        </w:rPr>
      </w:pPr>
    </w:p>
    <w:p w14:paraId="5A74F286" w14:textId="1545DCD5" w:rsidR="002C474A" w:rsidRDefault="002C474A" w:rsidP="002C474A">
      <w:pPr>
        <w:rPr>
          <w:rFonts w:cstheme="minorHAnsi"/>
          <w:b/>
          <w:bCs/>
        </w:rPr>
      </w:pPr>
      <w:r w:rsidRPr="00FF34D1">
        <w:rPr>
          <w:rFonts w:cstheme="minorHAnsi"/>
          <w:b/>
          <w:bCs/>
        </w:rPr>
        <w:lastRenderedPageBreak/>
        <w:t xml:space="preserve">Query </w:t>
      </w:r>
      <w:r w:rsidRPr="00FF34D1">
        <w:rPr>
          <w:rFonts w:cstheme="minorHAnsi"/>
          <w:b/>
          <w:bCs/>
        </w:rPr>
        <w:t>2</w:t>
      </w:r>
      <w:r w:rsidRPr="00FF34D1">
        <w:rPr>
          <w:rFonts w:cstheme="minorHAnsi"/>
          <w:b/>
          <w:bCs/>
        </w:rPr>
        <w:t xml:space="preserve">: </w:t>
      </w:r>
    </w:p>
    <w:p w14:paraId="3DF3456D" w14:textId="289CC231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 For each city, Find the number of registered people, number of pharmacies</w:t>
      </w:r>
      <w:r w:rsidR="000215A8">
        <w:rPr>
          <w:rFonts w:ascii="Consolas" w:hAnsi="Consolas" w:cs="Consolas"/>
          <w:color w:val="008000"/>
          <w:sz w:val="19"/>
          <w:szCs w:val="19"/>
        </w:rPr>
        <w:t>,</w:t>
      </w:r>
      <w:r>
        <w:rPr>
          <w:rFonts w:ascii="Consolas" w:hAnsi="Consolas" w:cs="Consolas"/>
          <w:color w:val="008000"/>
          <w:sz w:val="19"/>
          <w:szCs w:val="19"/>
        </w:rPr>
        <w:t xml:space="preserve"> and number of insurance companies.</w:t>
      </w:r>
    </w:p>
    <w:p w14:paraId="6BEE4852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8BB4289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ro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exist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T1</w:t>
      </w:r>
      <w:r>
        <w:rPr>
          <w:rFonts w:ascii="Consolas" w:hAnsi="Consolas" w:cs="Consolas"/>
          <w:color w:val="808080"/>
          <w:sz w:val="19"/>
          <w:szCs w:val="19"/>
        </w:rPr>
        <w:t>;</w:t>
      </w:r>
      <w:proofErr w:type="gramEnd"/>
    </w:p>
    <w:p w14:paraId="02F456BE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ro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exist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T2</w:t>
      </w:r>
      <w:r>
        <w:rPr>
          <w:rFonts w:ascii="Consolas" w:hAnsi="Consolas" w:cs="Consolas"/>
          <w:color w:val="808080"/>
          <w:sz w:val="19"/>
          <w:szCs w:val="19"/>
        </w:rPr>
        <w:t>;</w:t>
      </w:r>
      <w:proofErr w:type="gramEnd"/>
    </w:p>
    <w:p w14:paraId="72B069BF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ro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exist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T3</w:t>
      </w:r>
      <w:r>
        <w:rPr>
          <w:rFonts w:ascii="Consolas" w:hAnsi="Consolas" w:cs="Consolas"/>
          <w:color w:val="808080"/>
          <w:sz w:val="19"/>
          <w:szCs w:val="19"/>
        </w:rPr>
        <w:t>;</w:t>
      </w:r>
      <w:proofErr w:type="gramEnd"/>
    </w:p>
    <w:p w14:paraId="74D5C377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7B89F8C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ddres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ity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Pharmacy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harmacy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Pharmacy</w:t>
      </w:r>
      <w:proofErr w:type="spellEnd"/>
    </w:p>
    <w:p w14:paraId="10CD8651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T1</w:t>
      </w:r>
    </w:p>
    <w:p w14:paraId="37A69DB4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Pharmacy </w:t>
      </w:r>
      <w:r>
        <w:rPr>
          <w:rFonts w:ascii="Consolas" w:hAnsi="Consolas" w:cs="Consolas"/>
          <w:color w:val="808080"/>
          <w:sz w:val="19"/>
          <w:szCs w:val="19"/>
        </w:rPr>
        <w:t>righ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ddre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harmacy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address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ddres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addressID</w:t>
      </w:r>
      <w:proofErr w:type="spellEnd"/>
    </w:p>
    <w:p w14:paraId="0DFCD8C9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city</w:t>
      </w:r>
    </w:p>
    <w:p w14:paraId="38155B0E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Pharmacy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harmacy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sc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2652FF3B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916376D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ddres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ity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InsuranceCompany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ompany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InsuranceCompany</w:t>
      </w:r>
      <w:proofErr w:type="spellEnd"/>
    </w:p>
    <w:p w14:paraId="445924E4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T2</w:t>
      </w:r>
    </w:p>
    <w:p w14:paraId="2AE925EE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suranceCompan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righ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ddre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suranceCompany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address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ddres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addressID</w:t>
      </w:r>
      <w:proofErr w:type="spellEnd"/>
    </w:p>
    <w:p w14:paraId="4D60F2E7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city</w:t>
      </w:r>
    </w:p>
    <w:p w14:paraId="1B5360C9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InsuranceCompany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ompany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sc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68B4C2D4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9A3279D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ddres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ity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Pers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erson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RegisteredPeople</w:t>
      </w:r>
      <w:proofErr w:type="spellEnd"/>
    </w:p>
    <w:p w14:paraId="0333A1C2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T3</w:t>
      </w:r>
    </w:p>
    <w:p w14:paraId="6ED13C5B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Person </w:t>
      </w:r>
      <w:r>
        <w:rPr>
          <w:rFonts w:ascii="Consolas" w:hAnsi="Consolas" w:cs="Consolas"/>
          <w:color w:val="808080"/>
          <w:sz w:val="19"/>
          <w:szCs w:val="19"/>
        </w:rPr>
        <w:t>righ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ddre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ers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address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Address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addressID</w:t>
      </w:r>
      <w:proofErr w:type="spellEnd"/>
    </w:p>
    <w:p w14:paraId="6C0567B1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city</w:t>
      </w:r>
    </w:p>
    <w:p w14:paraId="2667F327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Pers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erson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esc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7CE7F0C3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90C619F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T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ity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T3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numRegisteredPeopl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T2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numInsuranceCompany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T1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numPharmacy</w:t>
      </w:r>
    </w:p>
    <w:p w14:paraId="1B0A0979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T1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T2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T3</w:t>
      </w:r>
    </w:p>
    <w:p w14:paraId="6B1A3255" w14:textId="77777777" w:rsidR="00B74683" w:rsidRDefault="00B74683" w:rsidP="00B746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T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1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ity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T2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 xml:space="preserve">city </w:t>
      </w:r>
      <w:r>
        <w:rPr>
          <w:rFonts w:ascii="Consolas" w:hAnsi="Consolas" w:cs="Consolas"/>
          <w:color w:val="808080"/>
          <w:sz w:val="19"/>
          <w:szCs w:val="19"/>
        </w:rPr>
        <w:t>and</w:t>
      </w:r>
      <w:r>
        <w:rPr>
          <w:rFonts w:ascii="Consolas" w:hAnsi="Consolas" w:cs="Consolas"/>
          <w:color w:val="000000"/>
          <w:sz w:val="19"/>
          <w:szCs w:val="19"/>
        </w:rPr>
        <w:t xml:space="preserve"> T2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 xml:space="preserve">city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T3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ity</w:t>
      </w:r>
    </w:p>
    <w:p w14:paraId="5388D61F" w14:textId="6709DCBD" w:rsidR="002C474A" w:rsidRPr="00FF34D1" w:rsidRDefault="00B74683" w:rsidP="00B74683">
      <w:pPr>
        <w:rPr>
          <w:rFonts w:cstheme="minorHAnsi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RegisteredPeop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desc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  <w:proofErr w:type="gramEnd"/>
    </w:p>
    <w:p w14:paraId="438B3C20" w14:textId="26546904" w:rsidR="002C474A" w:rsidRDefault="002C474A" w:rsidP="002C474A">
      <w:pPr>
        <w:rPr>
          <w:rFonts w:cstheme="minorHAnsi"/>
        </w:rPr>
      </w:pPr>
    </w:p>
    <w:p w14:paraId="0F4D8603" w14:textId="2C1AE67A" w:rsidR="006B7483" w:rsidRDefault="006B7483" w:rsidP="002C474A">
      <w:pPr>
        <w:rPr>
          <w:rFonts w:cstheme="minorHAnsi"/>
        </w:rPr>
      </w:pPr>
    </w:p>
    <w:p w14:paraId="1F089171" w14:textId="77777777" w:rsidR="006B7483" w:rsidRPr="00FF34D1" w:rsidRDefault="006B7483" w:rsidP="002C474A">
      <w:pPr>
        <w:rPr>
          <w:rFonts w:cstheme="minorHAnsi"/>
        </w:rPr>
      </w:pPr>
    </w:p>
    <w:p w14:paraId="4F8E81CC" w14:textId="0DD15DB8" w:rsidR="002C474A" w:rsidRPr="00FF34D1" w:rsidRDefault="002C474A" w:rsidP="002C474A">
      <w:pPr>
        <w:rPr>
          <w:rFonts w:cstheme="minorHAnsi"/>
          <w:b/>
          <w:bCs/>
        </w:rPr>
      </w:pPr>
      <w:r w:rsidRPr="00FF34D1">
        <w:rPr>
          <w:rFonts w:cstheme="minorHAnsi"/>
          <w:b/>
          <w:bCs/>
        </w:rPr>
        <w:t xml:space="preserve">Query </w:t>
      </w:r>
      <w:r w:rsidRPr="00FF34D1">
        <w:rPr>
          <w:rFonts w:cstheme="minorHAnsi"/>
          <w:b/>
          <w:bCs/>
        </w:rPr>
        <w:t>3</w:t>
      </w:r>
      <w:r w:rsidRPr="00FF34D1">
        <w:rPr>
          <w:rFonts w:cstheme="minorHAnsi"/>
          <w:b/>
          <w:bCs/>
        </w:rPr>
        <w:t xml:space="preserve">: </w:t>
      </w:r>
    </w:p>
    <w:p w14:paraId="4A15F2A8" w14:textId="77777777" w:rsidR="00942CE9" w:rsidRDefault="00942CE9" w:rsidP="00942C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 Total quantity of medicine for each prescription prescribed by Ally Scripts</w:t>
      </w:r>
    </w:p>
    <w:p w14:paraId="470AF91D" w14:textId="77777777" w:rsidR="00942CE9" w:rsidRDefault="00942CE9" w:rsidP="00942C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 If the total quantity of medicine is less than 20 tag it as "Low Quantity".</w:t>
      </w:r>
    </w:p>
    <w:p w14:paraId="0B039E76" w14:textId="77777777" w:rsidR="00942CE9" w:rsidRDefault="00942CE9" w:rsidP="00942C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 If the total quantity of medicine is from 20 to 49 (both numbers including) tag it as "Medium Quantity".</w:t>
      </w:r>
    </w:p>
    <w:p w14:paraId="24E2CEF0" w14:textId="77777777" w:rsidR="00942CE9" w:rsidRDefault="00942CE9" w:rsidP="00942C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 If the quantity is more than equal to 50 then tag it as "High quantity".</w:t>
      </w:r>
    </w:p>
    <w:p w14:paraId="2C299E43" w14:textId="77777777" w:rsidR="00942CE9" w:rsidRDefault="00942CE9" w:rsidP="00942C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3A93858" w14:textId="77777777" w:rsidR="00942CE9" w:rsidRDefault="00942CE9" w:rsidP="00942C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1DE3772A" w14:textId="77777777" w:rsidR="00942CE9" w:rsidRDefault="00942CE9" w:rsidP="00942C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escription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sum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quantity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Quantity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</w:p>
    <w:p w14:paraId="3A5F4F04" w14:textId="77777777" w:rsidR="00942CE9" w:rsidRDefault="00942CE9" w:rsidP="00942C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WH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sum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quantity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lt;</w:t>
      </w:r>
      <w:r>
        <w:rPr>
          <w:rFonts w:ascii="Consolas" w:hAnsi="Consolas" w:cs="Consolas"/>
          <w:color w:val="000000"/>
          <w:sz w:val="19"/>
          <w:szCs w:val="19"/>
        </w:rPr>
        <w:t xml:space="preserve"> 20 </w:t>
      </w:r>
      <w:r>
        <w:rPr>
          <w:rFonts w:ascii="Consolas" w:hAnsi="Consolas" w:cs="Consolas"/>
          <w:color w:val="0000FF"/>
          <w:sz w:val="19"/>
          <w:szCs w:val="19"/>
        </w:rPr>
        <w:t>TH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Low Quantity'</w:t>
      </w:r>
    </w:p>
    <w:p w14:paraId="75670E3D" w14:textId="77777777" w:rsidR="00942CE9" w:rsidRDefault="00942CE9" w:rsidP="00942C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sum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quantity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lt;</w:t>
      </w:r>
      <w:r>
        <w:rPr>
          <w:rFonts w:ascii="Consolas" w:hAnsi="Consolas" w:cs="Consolas"/>
          <w:color w:val="000000"/>
          <w:sz w:val="19"/>
          <w:szCs w:val="19"/>
        </w:rPr>
        <w:t xml:space="preserve"> 50 </w:t>
      </w:r>
      <w:r>
        <w:rPr>
          <w:rFonts w:ascii="Consolas" w:hAnsi="Consolas" w:cs="Consolas"/>
          <w:color w:val="0000FF"/>
          <w:sz w:val="19"/>
          <w:szCs w:val="19"/>
        </w:rPr>
        <w:t>THE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Medium Quantity'</w:t>
      </w:r>
    </w:p>
    <w:p w14:paraId="0D9A266F" w14:textId="77777777" w:rsidR="00942CE9" w:rsidRDefault="00942CE9" w:rsidP="00942C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High Quantity'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E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Tag</w:t>
      </w:r>
    </w:p>
    <w:p w14:paraId="6DC135EE" w14:textId="77777777" w:rsidR="00942CE9" w:rsidRDefault="00942CE9" w:rsidP="00942C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83EE1D9" w14:textId="77777777" w:rsidR="00942CE9" w:rsidRDefault="00942CE9" w:rsidP="00942C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Contain C</w:t>
      </w:r>
    </w:p>
    <w:p w14:paraId="0F6B1B60" w14:textId="77777777" w:rsidR="00942CE9" w:rsidRDefault="00942CE9" w:rsidP="00942C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Prescription P </w:t>
      </w:r>
    </w:p>
    <w:p w14:paraId="1B05E7AD" w14:textId="77777777" w:rsidR="00942CE9" w:rsidRDefault="00942CE9" w:rsidP="00942C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escriptionI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escriptionID</w:t>
      </w:r>
      <w:proofErr w:type="spellEnd"/>
    </w:p>
    <w:p w14:paraId="4C959B5C" w14:textId="77777777" w:rsidR="00942CE9" w:rsidRDefault="00942CE9" w:rsidP="00942C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Pharmacy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harmacy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harmacy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harmacyID</w:t>
      </w:r>
      <w:proofErr w:type="spellEnd"/>
      <w:proofErr w:type="gramEnd"/>
    </w:p>
    <w:p w14:paraId="2275E527" w14:textId="77777777" w:rsidR="00942CE9" w:rsidRDefault="00942CE9" w:rsidP="00942CE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harmacy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harmacy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Ally Scripts'</w:t>
      </w:r>
    </w:p>
    <w:p w14:paraId="291657B6" w14:textId="1FE4BCA5" w:rsidR="002C474A" w:rsidRPr="00FF34D1" w:rsidRDefault="00942CE9" w:rsidP="00942CE9">
      <w:pPr>
        <w:rPr>
          <w:rFonts w:cstheme="minorHAnsi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escriptionID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</w:rPr>
        <w:t>;</w:t>
      </w:r>
    </w:p>
    <w:p w14:paraId="592FAA79" w14:textId="391ADD91" w:rsidR="002C474A" w:rsidRDefault="002C474A" w:rsidP="002C474A">
      <w:pPr>
        <w:rPr>
          <w:rFonts w:cstheme="minorHAnsi"/>
        </w:rPr>
      </w:pPr>
    </w:p>
    <w:p w14:paraId="14ABB721" w14:textId="4082D5F6" w:rsidR="002C474A" w:rsidRPr="00FF34D1" w:rsidRDefault="002C474A" w:rsidP="002C474A">
      <w:pPr>
        <w:rPr>
          <w:rFonts w:cstheme="minorHAnsi"/>
          <w:b/>
          <w:bCs/>
        </w:rPr>
      </w:pPr>
      <w:r w:rsidRPr="00FF34D1">
        <w:rPr>
          <w:rFonts w:cstheme="minorHAnsi"/>
          <w:b/>
          <w:bCs/>
        </w:rPr>
        <w:lastRenderedPageBreak/>
        <w:t xml:space="preserve">Query </w:t>
      </w:r>
      <w:r w:rsidRPr="00FF34D1">
        <w:rPr>
          <w:rFonts w:cstheme="minorHAnsi"/>
          <w:b/>
          <w:bCs/>
        </w:rPr>
        <w:t>4</w:t>
      </w:r>
      <w:r w:rsidRPr="00FF34D1">
        <w:rPr>
          <w:rFonts w:cstheme="minorHAnsi"/>
          <w:b/>
          <w:bCs/>
        </w:rPr>
        <w:t xml:space="preserve">: </w:t>
      </w:r>
    </w:p>
    <w:p w14:paraId="0981ECF4" w14:textId="77777777" w:rsidR="003C0C9B" w:rsidRDefault="003C0C9B" w:rsidP="003C0C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 The total quantity of medicine in a prescription is the sum of the quantity of all the medicines in the prescription.</w:t>
      </w:r>
    </w:p>
    <w:p w14:paraId="586C0F7A" w14:textId="77777777" w:rsidR="003C0C9B" w:rsidRDefault="003C0C9B" w:rsidP="003C0C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 Select the prescriptions for which the total quantity of medicine exceeds</w:t>
      </w:r>
    </w:p>
    <w:p w14:paraId="449A960F" w14:textId="20D2A918" w:rsidR="003C0C9B" w:rsidRDefault="003C0C9B" w:rsidP="003C0C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 th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avg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of </w:t>
      </w:r>
      <w:r w:rsidR="000215A8">
        <w:rPr>
          <w:rFonts w:ascii="Consolas" w:hAnsi="Consolas" w:cs="Consolas"/>
          <w:color w:val="008000"/>
          <w:sz w:val="19"/>
          <w:szCs w:val="19"/>
        </w:rPr>
        <w:t xml:space="preserve">the </w:t>
      </w:r>
      <w:r>
        <w:rPr>
          <w:rFonts w:ascii="Consolas" w:hAnsi="Consolas" w:cs="Consolas"/>
          <w:color w:val="008000"/>
          <w:sz w:val="19"/>
          <w:szCs w:val="19"/>
        </w:rPr>
        <w:t>total quantity of medicines for all the prescriptions.</w:t>
      </w:r>
    </w:p>
    <w:p w14:paraId="797B9603" w14:textId="77777777" w:rsidR="003C0C9B" w:rsidRDefault="003C0C9B" w:rsidP="003C0C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536E5C2" w14:textId="77777777" w:rsidR="003C0C9B" w:rsidRDefault="003C0C9B" w:rsidP="003C0C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ro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exist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T1</w:t>
      </w:r>
      <w:r>
        <w:rPr>
          <w:rFonts w:ascii="Consolas" w:hAnsi="Consolas" w:cs="Consolas"/>
          <w:color w:val="808080"/>
          <w:sz w:val="19"/>
          <w:szCs w:val="19"/>
        </w:rPr>
        <w:t>;</w:t>
      </w:r>
      <w:proofErr w:type="gramEnd"/>
    </w:p>
    <w:p w14:paraId="7618EFE8" w14:textId="77777777" w:rsidR="003C0C9B" w:rsidRDefault="003C0C9B" w:rsidP="003C0C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5B88C78" w14:textId="77777777" w:rsidR="003C0C9B" w:rsidRDefault="003C0C9B" w:rsidP="003C0C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3F1B4BC" w14:textId="77777777" w:rsidR="003C0C9B" w:rsidRDefault="003C0C9B" w:rsidP="003C0C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harmacy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harmacy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escripti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escription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FF"/>
          <w:sz w:val="19"/>
          <w:szCs w:val="19"/>
        </w:rPr>
        <w:t>sum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quantity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totalQuantity</w:t>
      </w:r>
      <w:proofErr w:type="spellEnd"/>
      <w:proofErr w:type="gramEnd"/>
    </w:p>
    <w:p w14:paraId="6AAF3B4E" w14:textId="77777777" w:rsidR="003C0C9B" w:rsidRDefault="003C0C9B" w:rsidP="003C0C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o</w:t>
      </w:r>
      <w:r>
        <w:rPr>
          <w:rFonts w:ascii="Consolas" w:hAnsi="Consolas" w:cs="Consolas"/>
          <w:color w:val="000000"/>
          <w:sz w:val="19"/>
          <w:szCs w:val="19"/>
        </w:rPr>
        <w:t xml:space="preserve"> T1</w:t>
      </w:r>
    </w:p>
    <w:p w14:paraId="5F830337" w14:textId="77777777" w:rsidR="003C0C9B" w:rsidRDefault="003C0C9B" w:rsidP="003C0C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Pharmacy</w:t>
      </w:r>
    </w:p>
    <w:p w14:paraId="401F33B1" w14:textId="77777777" w:rsidR="003C0C9B" w:rsidRDefault="003C0C9B" w:rsidP="003C0C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Prescription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harmacy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harmacy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escripti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harmacyID</w:t>
      </w:r>
      <w:proofErr w:type="spellEnd"/>
    </w:p>
    <w:p w14:paraId="080ED78F" w14:textId="77777777" w:rsidR="003C0C9B" w:rsidRDefault="003C0C9B" w:rsidP="003C0C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Contain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tai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escription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escripti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escriptionID</w:t>
      </w:r>
      <w:proofErr w:type="spellEnd"/>
    </w:p>
    <w:p w14:paraId="3C703CA6" w14:textId="77777777" w:rsidR="003C0C9B" w:rsidRDefault="003C0C9B" w:rsidP="003C0C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Medicine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dicin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medicine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tai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medicineID</w:t>
      </w:r>
      <w:proofErr w:type="spellEnd"/>
    </w:p>
    <w:p w14:paraId="38D392E2" w14:textId="77777777" w:rsidR="003C0C9B" w:rsidRDefault="003C0C9B" w:rsidP="003C0C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Treatment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reatmen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reatment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escripti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treatmentID</w:t>
      </w:r>
      <w:proofErr w:type="spellEnd"/>
    </w:p>
    <w:p w14:paraId="27B6B521" w14:textId="77777777" w:rsidR="003C0C9B" w:rsidRDefault="003C0C9B" w:rsidP="003C0C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YEAR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date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2022</w:t>
      </w:r>
    </w:p>
    <w:p w14:paraId="274F8257" w14:textId="77777777" w:rsidR="003C0C9B" w:rsidRDefault="003C0C9B" w:rsidP="003C0C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harmacy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harmacy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escripti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rescriptionID</w:t>
      </w:r>
      <w:proofErr w:type="spellEnd"/>
    </w:p>
    <w:p w14:paraId="304804CB" w14:textId="77777777" w:rsidR="003C0C9B" w:rsidRDefault="003C0C9B" w:rsidP="003C0C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ord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harmacy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pharmacy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escription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prescriptionID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  <w:proofErr w:type="gramEnd"/>
    </w:p>
    <w:p w14:paraId="55ECBAA2" w14:textId="77777777" w:rsidR="003C0C9B" w:rsidRDefault="003C0C9B" w:rsidP="003C0C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5C0BF5A" w14:textId="77777777" w:rsidR="003C0C9B" w:rsidRDefault="003C0C9B" w:rsidP="003C0C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E79CC1D" w14:textId="77777777" w:rsidR="003C0C9B" w:rsidRDefault="003C0C9B" w:rsidP="003C0C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*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T1</w:t>
      </w:r>
      <w:proofErr w:type="gramEnd"/>
    </w:p>
    <w:p w14:paraId="1A9D384B" w14:textId="21986E72" w:rsidR="002C474A" w:rsidRPr="00FF34D1" w:rsidRDefault="003C0C9B" w:rsidP="003C0C9B">
      <w:pPr>
        <w:rPr>
          <w:rFonts w:cstheme="minorHAnsi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Quanti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&gt;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FF00FF"/>
          <w:sz w:val="19"/>
          <w:szCs w:val="19"/>
        </w:rPr>
        <w:t>avg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talQuantity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T1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);</w:t>
      </w:r>
      <w:proofErr w:type="gramEnd"/>
    </w:p>
    <w:p w14:paraId="1C855DC7" w14:textId="64508AFC" w:rsidR="002C474A" w:rsidRDefault="002C474A" w:rsidP="002C474A">
      <w:pPr>
        <w:rPr>
          <w:rFonts w:cstheme="minorHAnsi"/>
        </w:rPr>
      </w:pPr>
    </w:p>
    <w:p w14:paraId="00F0D50B" w14:textId="0268554D" w:rsidR="005E696E" w:rsidRDefault="005E696E" w:rsidP="002C474A">
      <w:pPr>
        <w:rPr>
          <w:rFonts w:cstheme="minorHAnsi"/>
        </w:rPr>
      </w:pPr>
    </w:p>
    <w:p w14:paraId="779D1D19" w14:textId="77777777" w:rsidR="00DB54DE" w:rsidRPr="00FF34D1" w:rsidRDefault="00DB54DE" w:rsidP="002C474A">
      <w:pPr>
        <w:rPr>
          <w:rFonts w:cstheme="minorHAnsi"/>
        </w:rPr>
      </w:pPr>
    </w:p>
    <w:p w14:paraId="436B6E8A" w14:textId="078A6C72" w:rsidR="002C474A" w:rsidRPr="00FF34D1" w:rsidRDefault="002C474A" w:rsidP="002C474A">
      <w:pPr>
        <w:rPr>
          <w:rFonts w:cstheme="minorHAnsi"/>
          <w:b/>
          <w:bCs/>
        </w:rPr>
      </w:pPr>
      <w:r w:rsidRPr="00FF34D1">
        <w:rPr>
          <w:rFonts w:cstheme="minorHAnsi"/>
          <w:b/>
          <w:bCs/>
        </w:rPr>
        <w:t xml:space="preserve">Query </w:t>
      </w:r>
      <w:r w:rsidRPr="00FF34D1">
        <w:rPr>
          <w:rFonts w:cstheme="minorHAnsi"/>
          <w:b/>
          <w:bCs/>
        </w:rPr>
        <w:t>5</w:t>
      </w:r>
      <w:r w:rsidRPr="00FF34D1">
        <w:rPr>
          <w:rFonts w:cstheme="minorHAnsi"/>
          <w:b/>
          <w:bCs/>
        </w:rPr>
        <w:t xml:space="preserve">: </w:t>
      </w:r>
    </w:p>
    <w:p w14:paraId="0B7C7668" w14:textId="77777777" w:rsidR="002C474A" w:rsidRPr="00FF34D1" w:rsidRDefault="002C474A" w:rsidP="002C474A">
      <w:pPr>
        <w:rPr>
          <w:rFonts w:cstheme="minorHAnsi"/>
        </w:rPr>
      </w:pPr>
    </w:p>
    <w:p w14:paraId="5D95A8EF" w14:textId="77777777" w:rsidR="00DB54DE" w:rsidRDefault="00DB54DE" w:rsidP="00DB54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 Select every disease that has 'p' in its name, and </w:t>
      </w:r>
    </w:p>
    <w:p w14:paraId="517EB79C" w14:textId="45945863" w:rsidR="00DB54DE" w:rsidRDefault="00DB54DE" w:rsidP="00DB54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 the number of times </w:t>
      </w:r>
      <w:r w:rsidR="00685BF6">
        <w:rPr>
          <w:rFonts w:ascii="Consolas" w:hAnsi="Consolas" w:cs="Consolas"/>
          <w:color w:val="008000"/>
          <w:sz w:val="19"/>
          <w:szCs w:val="19"/>
        </w:rPr>
        <w:t xml:space="preserve">an </w:t>
      </w:r>
      <w:r>
        <w:rPr>
          <w:rFonts w:ascii="Consolas" w:hAnsi="Consolas" w:cs="Consolas"/>
          <w:color w:val="008000"/>
          <w:sz w:val="19"/>
          <w:szCs w:val="19"/>
        </w:rPr>
        <w:t xml:space="preserve">insurance claim was made for each of them. </w:t>
      </w:r>
    </w:p>
    <w:p w14:paraId="0556ACE6" w14:textId="77777777" w:rsidR="00DB54DE" w:rsidRDefault="00DB54DE" w:rsidP="00DB54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933A322" w14:textId="77777777" w:rsidR="00DB54DE" w:rsidRDefault="00DB54DE" w:rsidP="00DB54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iseas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disease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FF00FF"/>
          <w:sz w:val="19"/>
          <w:szCs w:val="19"/>
        </w:rPr>
        <w:t>COUNT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*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Claims</w:t>
      </w:r>
      <w:proofErr w:type="spellEnd"/>
    </w:p>
    <w:p w14:paraId="7D06364D" w14:textId="77777777" w:rsidR="00DB54DE" w:rsidRDefault="00DB54DE" w:rsidP="00DB54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Disease</w:t>
      </w:r>
    </w:p>
    <w:p w14:paraId="725E17D6" w14:textId="77777777" w:rsidR="00DB54DE" w:rsidRDefault="00DB54DE" w:rsidP="00DB54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Treatment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isease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disease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reatmen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diseaseID</w:t>
      </w:r>
      <w:proofErr w:type="spellEnd"/>
    </w:p>
    <w:p w14:paraId="1EC5744A" w14:textId="77777777" w:rsidR="00DB54DE" w:rsidRDefault="00DB54DE" w:rsidP="00DB54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JOIN</w:t>
      </w:r>
      <w:r>
        <w:rPr>
          <w:rFonts w:ascii="Consolas" w:hAnsi="Consolas" w:cs="Consolas"/>
          <w:color w:val="000000"/>
          <w:sz w:val="19"/>
          <w:szCs w:val="19"/>
        </w:rPr>
        <w:t xml:space="preserve"> Claim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O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reatment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laimI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laim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claimID</w:t>
      </w:r>
      <w:proofErr w:type="spellEnd"/>
    </w:p>
    <w:p w14:paraId="180B04FD" w14:textId="77777777" w:rsidR="00DB54DE" w:rsidRDefault="00DB54DE" w:rsidP="00DB54D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isease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IN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SELE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isease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rom</w:t>
      </w:r>
      <w:r>
        <w:rPr>
          <w:rFonts w:ascii="Consolas" w:hAnsi="Consolas" w:cs="Consolas"/>
          <w:color w:val="000000"/>
          <w:sz w:val="19"/>
          <w:szCs w:val="19"/>
        </w:rPr>
        <w:t xml:space="preserve"> Disease </w:t>
      </w:r>
      <w:r>
        <w:rPr>
          <w:rFonts w:ascii="Consolas" w:hAnsi="Consolas" w:cs="Consolas"/>
          <w:color w:val="0000FF"/>
          <w:sz w:val="19"/>
          <w:szCs w:val="19"/>
        </w:rPr>
        <w:t>wher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isease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LIK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'%p%'</w:t>
      </w:r>
      <w:r>
        <w:rPr>
          <w:rFonts w:ascii="Consolas" w:hAnsi="Consolas" w:cs="Consolas"/>
          <w:color w:val="808080"/>
          <w:sz w:val="19"/>
          <w:szCs w:val="19"/>
        </w:rPr>
        <w:t>)</w:t>
      </w:r>
    </w:p>
    <w:p w14:paraId="65399966" w14:textId="79CB2A09" w:rsidR="00446075" w:rsidRPr="00FF34D1" w:rsidRDefault="00DB54DE" w:rsidP="00DB54DE">
      <w:pPr>
        <w:rPr>
          <w:rFonts w:cstheme="minorHAnsi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iseaseName</w:t>
      </w:r>
      <w:proofErr w:type="spellEnd"/>
      <w:r>
        <w:rPr>
          <w:rFonts w:ascii="Consolas" w:hAnsi="Consolas" w:cs="Consolas"/>
          <w:color w:val="808080"/>
          <w:sz w:val="19"/>
          <w:szCs w:val="19"/>
        </w:rPr>
        <w:t>;</w:t>
      </w:r>
      <w:proofErr w:type="gramEnd"/>
    </w:p>
    <w:sectPr w:rsidR="00446075" w:rsidRPr="00FF34D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yMzCytDQysDSzsLRQ0lEKTi0uzszPAymwrAUAVjebvSwAAAA="/>
  </w:docVars>
  <w:rsids>
    <w:rsidRoot w:val="007D3CD2"/>
    <w:rsid w:val="0000284E"/>
    <w:rsid w:val="000215A8"/>
    <w:rsid w:val="0003454D"/>
    <w:rsid w:val="0005018A"/>
    <w:rsid w:val="000A4E8B"/>
    <w:rsid w:val="001314DF"/>
    <w:rsid w:val="00133F3C"/>
    <w:rsid w:val="00134E04"/>
    <w:rsid w:val="00156844"/>
    <w:rsid w:val="001F164B"/>
    <w:rsid w:val="0025250D"/>
    <w:rsid w:val="00253164"/>
    <w:rsid w:val="002A4E41"/>
    <w:rsid w:val="002C474A"/>
    <w:rsid w:val="0032672C"/>
    <w:rsid w:val="00352B21"/>
    <w:rsid w:val="00377E1F"/>
    <w:rsid w:val="00386C1B"/>
    <w:rsid w:val="003C0C9B"/>
    <w:rsid w:val="003C2394"/>
    <w:rsid w:val="00446075"/>
    <w:rsid w:val="00465625"/>
    <w:rsid w:val="004A1B7B"/>
    <w:rsid w:val="004D6A9F"/>
    <w:rsid w:val="00505AB0"/>
    <w:rsid w:val="005334AC"/>
    <w:rsid w:val="005A362B"/>
    <w:rsid w:val="005E33B5"/>
    <w:rsid w:val="005E696E"/>
    <w:rsid w:val="005F7525"/>
    <w:rsid w:val="00616901"/>
    <w:rsid w:val="00632671"/>
    <w:rsid w:val="00685BF6"/>
    <w:rsid w:val="006A7695"/>
    <w:rsid w:val="006B1B57"/>
    <w:rsid w:val="006B4682"/>
    <w:rsid w:val="006B7483"/>
    <w:rsid w:val="007949C9"/>
    <w:rsid w:val="007C71F0"/>
    <w:rsid w:val="007D125A"/>
    <w:rsid w:val="007D3CD2"/>
    <w:rsid w:val="007E6353"/>
    <w:rsid w:val="00817346"/>
    <w:rsid w:val="00850032"/>
    <w:rsid w:val="00890616"/>
    <w:rsid w:val="0093466A"/>
    <w:rsid w:val="00942CE9"/>
    <w:rsid w:val="00A57A8E"/>
    <w:rsid w:val="00A84600"/>
    <w:rsid w:val="00AA3D64"/>
    <w:rsid w:val="00AD765D"/>
    <w:rsid w:val="00B6563C"/>
    <w:rsid w:val="00B74683"/>
    <w:rsid w:val="00B9152D"/>
    <w:rsid w:val="00BC3A12"/>
    <w:rsid w:val="00C73304"/>
    <w:rsid w:val="00CC07A5"/>
    <w:rsid w:val="00CC22CC"/>
    <w:rsid w:val="00CF39AE"/>
    <w:rsid w:val="00D420AD"/>
    <w:rsid w:val="00D61C3D"/>
    <w:rsid w:val="00D63C22"/>
    <w:rsid w:val="00DA4E69"/>
    <w:rsid w:val="00DB54DE"/>
    <w:rsid w:val="00DC74AD"/>
    <w:rsid w:val="00DE7AC3"/>
    <w:rsid w:val="00E040C4"/>
    <w:rsid w:val="00E74C0D"/>
    <w:rsid w:val="00EB68F6"/>
    <w:rsid w:val="00ED08C9"/>
    <w:rsid w:val="00EE4F46"/>
    <w:rsid w:val="00FF34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4C57C"/>
  <w15:chartTrackingRefBased/>
  <w15:docId w15:val="{FA51F88C-832A-4CA1-A31C-AA10841CA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3CD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1">
    <w:name w:val="Plain Table 1"/>
    <w:basedOn w:val="TableNormal"/>
    <w:uiPriority w:val="41"/>
    <w:rsid w:val="00D61C3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16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2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4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2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7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2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8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1A4F65-7666-4106-B0AD-6A66E82BDC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17</TotalTime>
  <Pages>3</Pages>
  <Words>576</Words>
  <Characters>328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osh Baig</dc:creator>
  <cp:keywords/>
  <dc:description/>
  <cp:lastModifiedBy>Sarosh Baig</cp:lastModifiedBy>
  <cp:revision>54</cp:revision>
  <dcterms:created xsi:type="dcterms:W3CDTF">2022-12-23T09:11:00Z</dcterms:created>
  <dcterms:modified xsi:type="dcterms:W3CDTF">2023-01-27T09:35:00Z</dcterms:modified>
</cp:coreProperties>
</file>